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80F39" w:rsidRPr="00BC5125">
        <w:rPr>
          <w:rFonts w:ascii="Times New Roman" w:hAnsi="Times New Roman" w:cs="Times New Roman"/>
          <w:sz w:val="24"/>
          <w:szCs w:val="24"/>
        </w:rPr>
        <w:t>27/10/2020</w:t>
      </w:r>
      <w:proofErr w:type="gram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tarihli 31287 sayılı (mükerrer) Resmi </w:t>
      </w:r>
      <w:proofErr w:type="spellStart"/>
      <w:r w:rsidR="00980F39" w:rsidRPr="00BC5125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10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11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12"/>
      <w:footerReference w:type="default" r:id="rId13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2860" w:rsidRDefault="00282860" w:rsidP="00C14B80">
      <w:pPr>
        <w:spacing w:after="0" w:line="240" w:lineRule="auto"/>
      </w:pPr>
      <w:r>
        <w:separator/>
      </w:r>
    </w:p>
  </w:endnote>
  <w:endnote w:type="continuationSeparator" w:id="0">
    <w:p w:rsidR="00282860" w:rsidRDefault="00282860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2860" w:rsidRDefault="00282860" w:rsidP="00C14B80">
      <w:pPr>
        <w:spacing w:after="0" w:line="240" w:lineRule="auto"/>
      </w:pPr>
      <w:r>
        <w:separator/>
      </w:r>
    </w:p>
  </w:footnote>
  <w:footnote w:type="continuationSeparator" w:id="0">
    <w:p w:rsidR="00282860" w:rsidRDefault="00282860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82860"/>
    <w:rsid w:val="002C5130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rimorman.gov.t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kariyerkapisi.cbiko.gov.t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1D7C39C1B8B0C418611E891EFC7D9C8" ma:contentTypeVersion="1" ma:contentTypeDescription="Yeni belge oluşturun." ma:contentTypeScope="" ma:versionID="dd70362889595b65c45d08ebcd297b0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b20ab34a7c2ca5bb6fa0458d1241f1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9C989A0-C493-4BB6-97D1-BF671006E8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4FD5DE-1FF7-4A86-8CA6-32E0E5D9B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58C332-5BB8-497B-A58B-7681E441BA3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Tuğba AKYILDIZ ARAS</cp:lastModifiedBy>
  <cp:revision>2</cp:revision>
  <cp:lastPrinted>2020-12-28T06:57:00Z</cp:lastPrinted>
  <dcterms:created xsi:type="dcterms:W3CDTF">2020-12-28T06:57:00Z</dcterms:created>
  <dcterms:modified xsi:type="dcterms:W3CDTF">2020-12-2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D7C39C1B8B0C418611E891EFC7D9C8</vt:lpwstr>
  </property>
</Properties>
</file>